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092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: 03-18-2019 to 03-24</w:t>
            </w:r>
            <w:r w:rsidR="00202A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F91B9B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>Shivani Busireddy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and create new adm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  <w:p w:rsidR="00153999" w:rsidRDefault="00153999" w:rsidP="009B59B1">
            <w:pPr>
              <w:jc w:val="both"/>
            </w:pPr>
            <w:r>
              <w:t>Implement Edit View list and Add Item list in Admin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 xml:space="preserve">Implement admin login functionality – </w:t>
            </w:r>
            <w:r w:rsidR="00153999">
              <w:t>Completed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</w:p>
          <w:p w:rsidR="009B59B1" w:rsidRDefault="009B59B1" w:rsidP="000647BE">
            <w:pPr>
              <w:jc w:val="both"/>
            </w:pPr>
            <w:bookmarkStart w:id="0" w:name="_GoBack"/>
            <w:bookmarkEnd w:id="0"/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092C6F"/>
    <w:rsid w:val="00153999"/>
    <w:rsid w:val="00202AA0"/>
    <w:rsid w:val="00423749"/>
    <w:rsid w:val="0084375A"/>
    <w:rsid w:val="00925422"/>
    <w:rsid w:val="00992A98"/>
    <w:rsid w:val="009B59B1"/>
    <w:rsid w:val="00AD456A"/>
    <w:rsid w:val="00D0619E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30102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Busireddy,Shivani</cp:lastModifiedBy>
  <cp:revision>9</cp:revision>
  <dcterms:created xsi:type="dcterms:W3CDTF">2019-02-11T01:01:00Z</dcterms:created>
  <dcterms:modified xsi:type="dcterms:W3CDTF">2019-03-23T03:25:00Z</dcterms:modified>
</cp:coreProperties>
</file>